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0" w:name="X77e2fce7de53e4ab2c020ffdc166a79e16528ad"/>
    <w:p>
      <w:pPr>
        <w:pStyle w:val="Heading1"/>
      </w:pPr>
      <w:r>
        <w:t xml:space="preserve">Scholarship Application Letter for Computer Engineering Studies in United States San Francisco</w:t>
      </w:r>
    </w:p>
    <w:bookmarkEnd w:id="20"/>
    <w:p>
      <w:pPr>
        <w:pStyle w:val="FirstParagraph"/>
      </w:pPr>
      <w:r>
        <w:t xml:space="preserve">Alexandra Chen</w:t>
      </w:r>
    </w:p>
    <w:p>
      <w:pPr>
        <w:pStyle w:val="BodyText"/>
      </w:pPr>
      <w:r>
        <w:t xml:space="preserve">123 Innovation Avenue, San Francisco, CA 94107</w:t>
      </w:r>
    </w:p>
    <w:p>
      <w:pPr>
        <w:pStyle w:val="BodyText"/>
      </w:pPr>
      <w:r>
        <w:t xml:space="preserve">alexandra.chen@email.com | (415) 555-0198</w:t>
      </w:r>
    </w:p>
    <w:p>
      <w:pPr>
        <w:pStyle w:val="BodyText"/>
      </w:pPr>
      <w:r>
        <w:t xml:space="preserve">October 26, 2023</w:t>
      </w:r>
    </w:p>
    <w:p>
      <w:pPr>
        <w:pStyle w:val="BodyText"/>
      </w:pPr>
      <w:r>
        <w:t xml:space="preserve">Scholarship Committee</w:t>
      </w:r>
      <w:r>
        <w:br/>
      </w:r>
      <w:r>
        <w:t xml:space="preserve">Tech Futures Foundation</w:t>
      </w:r>
      <w:r>
        <w:br/>
      </w:r>
      <w:r>
        <w:t xml:space="preserve">456 Venture Drive, San Francisco, CA 94107</w:t>
      </w:r>
    </w:p>
    <w:p>
      <w:pPr>
        <w:pStyle w:val="BodyText"/>
      </w:pPr>
      <w:r>
        <w:t xml:space="preserve">Dear Scholarship Committee,</w:t>
      </w:r>
    </w:p>
    <w:p>
      <w:pPr>
        <w:pStyle w:val="BodyText"/>
      </w:pPr>
      <w:r>
        <w:t xml:space="preserve">It is with profound enthusiasm that I submit my Scholarship Application Letter for the Tech Futures Foundation's prestigious Computer Engineering Fellowship, designed to support exceptional students pursuing advanced studies in the heart of Silicon Valley. As a dedicated aspiring Computer Engineer with unwavering commitment to technological innovation, I am writing to express my deep admiration for your organization's mission and my earnest desire to contribute meaningfully to San Francisco's thriving tech ecosystem.</w:t>
      </w:r>
    </w:p>
    <w:p>
      <w:pPr>
        <w:pStyle w:val="BodyText"/>
      </w:pPr>
      <w:r>
        <w:t xml:space="preserve">My academic journey has been meticulously structured around the foundational principles of Computer Engineering, with a particular focus on artificial intelligence and sustainable computing systems. I graduated with honors from the University of California, Berkeley, earning my Bachelor of Science in Computer Science and Engineering (2023) with a GPA of 3.9/4.0. During my undergraduate studies, I spearheaded a capstone project developing an energy-efficient AI model for urban traffic optimization—a solution that directly addresses San Francisco's urgent need to reduce carbon emissions while improving transportation infrastructure efficiency. This project was featured in the</w:t>
      </w:r>
      <w:r>
        <w:t xml:space="preserve"> </w:t>
      </w:r>
      <w:r>
        <w:rPr>
          <w:iCs/>
          <w:i/>
        </w:rPr>
        <w:t xml:space="preserve">San Francisco Chronicle</w:t>
      </w:r>
      <w:r>
        <w:t xml:space="preserve">'s "Innovation Spotlight" series and has since been piloted with the SF Municipal Transportation Agency (SFMTA).</w:t>
      </w:r>
    </w:p>
    <w:p>
      <w:pPr>
        <w:pStyle w:val="BodyText"/>
      </w:pPr>
      <w:r>
        <w:t xml:space="preserve">What truly ignites my passion for Computer Engineering is San Francisco's unique convergence of technological ambition and urban challenge. The city isn't merely a location on a map; it's the pulsating epicenter where theoretical computer science collides with real-world complexity—where Google's algorithms serve millions of residents, where climate tech startups battle rising sea levels, and where community networks bridge digital divides in neighborhoods like the Tenderloin. As an applicant to Stanford University's Master of Science program in Computer Engineering (with specialization in Sustainable Systems), I've mapped out a precise academic path that leverages San Francisco's unparalleled resources: collaborating with Dr. Elena Rodriguez at the Stanford AI Lab on energy-aware neural architectures, utilizing NVIDIA's Silicon Valley research facilities, and participating in the city's "Tech for Good" community initiatives.</w:t>
      </w:r>
    </w:p>
    <w:p>
      <w:pPr>
        <w:pStyle w:val="BodyText"/>
      </w:pPr>
      <w:r>
        <w:t xml:space="preserve">My professional experiences further solidify my commitment to this field. Last summer, I interned with Salesforce at their San Francisco headquarters as a Junior Software Engineer on the Sustainability Team. There, I developed a real-time carbon footprint monitoring tool that integrated with Salesforce's customer platform—resulting in a 15% reduction in client data center energy consumption during the pilot phase. This experience revealed how Computer Engineering solutions directly impact environmental justice initiatives across United States San Francisco's diverse communities. I also volunteered at Code for San Francisco, mentoring underprivileged high school students in machine learning through the city's public library network—proving that technological advancement must be accessible to all.</w:t>
      </w:r>
    </w:p>
    <w:p>
      <w:pPr>
        <w:pStyle w:val="BodyText"/>
      </w:pPr>
      <w:r>
        <w:t xml:space="preserve">The financial barrier to pursuing graduate studies in Computer Engineering within the United States San Francisco ecosystem remains significant. Tuition for Stanford's program exceeds $60,000 annually, and living expenses in our tech-dense city are equally demanding. This Scholarship Application Letter isn't merely a request for funds—it's an investment in a future Computer Engineer who will actively contribute to San Francisco's technological legacy. Your support would enable me to redirect my energy from financial concerns toward research that addresses two critical challenges: developing low-power AI systems to extend battery life in wearable health devices (crucial for aging populations across San Francisco) and creating open-source tools for equitable broadband access in historically underserved neighborhoods.</w:t>
      </w:r>
    </w:p>
    <w:p>
      <w:pPr>
        <w:pStyle w:val="BodyText"/>
      </w:pPr>
      <w:r>
        <w:t xml:space="preserve">My long-term vision is clear: I aim to found an impact-driven tech startup focused on "Green AI" solutions by 2030, headquartered in San Francisco. Drawing inspiration from the city's legacy of innovation—where Apple, Twitter, and Airbnb began—I will prioritize building systems that balance computational power with ecological responsibility. As a Computer Engineer who has lived through San Francisco's housing crisis and climate vulnerabilities firsthand (including the recent wildfires), I understand that technology must serve humanity holistically. My graduate research at Stanford will directly feed into this mission through partnerships with organizations like the San Francisco Public Utilities Commission.</w:t>
      </w:r>
    </w:p>
    <w:p>
      <w:pPr>
        <w:pStyle w:val="BodyText"/>
      </w:pPr>
      <w:r>
        <w:t xml:space="preserve">What distinguishes my application is not just academic excellence, but a deep-rooted connection to United States San Francisco's ethos. I've walked the streets where Steve Jobs sketched Apple's first prototype, volunteered at TechEquity Collaborative events in the Mission District, and presented my research at the annual SF Tech Summit. This isn't abstract ambition; it's lived commitment. The scholarship would allow me to fully immerse myself in this ecosystem without financial distraction—attending industry talks at the Moscone Center, collaborating with local nonprofits on tech-for-social-impact projects, and building relationships that will sustain my career long after graduation.</w:t>
      </w:r>
    </w:p>
    <w:p>
      <w:pPr>
        <w:pStyle w:val="BodyText"/>
      </w:pPr>
      <w:r>
        <w:t xml:space="preserve">In closing, I want to emphasize that this Scholarship Application Letter represents far more than a request for financial aid. It is a pledge to honor the spirit of innovation that defines United States San Francisco: where cutting-edge Computer Engineering serves as both catalyst and compass for progress. I have meticulously prepared my academic foundation, professional experiences, and community engagement to maximize your investment's impact. With your support, I will join the ranks of alumni who've transformed San Francisco into a global beacon for ethical technological advancement—one that prioritizes people over profit and sustainability over speed.</w:t>
      </w:r>
    </w:p>
    <w:p>
      <w:pPr>
        <w:pStyle w:val="BodyText"/>
      </w:pPr>
      <w:r>
        <w:t xml:space="preserve">Thank you for considering my application. I welcome the opportunity to discuss how my vision aligns with Tech Futures Foundation's mission and look forward to contributing meaningfully to San Francisco's technological future.</w:t>
      </w:r>
    </w:p>
    <w:p>
      <w:pPr>
        <w:pStyle w:val="BodyText"/>
      </w:pPr>
      <w:r>
        <w:t xml:space="preserve">Sincerely,</w:t>
      </w:r>
      <w:r>
        <w:br/>
      </w:r>
      <w:r>
        <w:br/>
      </w:r>
      <w:r>
        <w:t xml:space="preserve">Alexandra Chen</w:t>
      </w:r>
    </w:p>
    <w:p>
      <w:pPr>
        <w:pStyle w:val="BodyText"/>
      </w:pPr>
      <w:r>
        <w:t xml:space="preserve">This Scholarship Application Letter is written for the Tech Futures Foundation Computer Engineering Fellowship, specifically supporting graduate studies in United States San Francisco. 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ing Scholarship Application Letter</dc:title>
  <dc:creator/>
  <dc:language>en</dc:language>
  <cp:keywords/>
  <dcterms:created xsi:type="dcterms:W3CDTF">2026-07-23T03:03:27Z</dcterms:created>
  <dcterms:modified xsi:type="dcterms:W3CDTF">2026-07-23T03:03:27Z</dcterms:modified>
</cp:coreProperties>
</file>

<file path=docProps/custom.xml><?xml version="1.0" encoding="utf-8"?>
<Properties xmlns="http://schemas.openxmlformats.org/officeDocument/2006/custom-properties" xmlns:vt="http://schemas.openxmlformats.org/officeDocument/2006/docPropsVTypes"/>
</file>